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33F085" w14:textId="77777777" w:rsidR="00611509" w:rsidRDefault="0061150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Style w:val="a"/>
        <w:tblW w:w="1530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3"/>
        <w:gridCol w:w="2891"/>
        <w:gridCol w:w="2891"/>
        <w:gridCol w:w="2891"/>
        <w:gridCol w:w="2891"/>
        <w:gridCol w:w="2767"/>
      </w:tblGrid>
      <w:tr w:rsidR="00611509" w14:paraId="4951E1F5" w14:textId="77777777">
        <w:trPr>
          <w:trHeight w:val="168"/>
        </w:trPr>
        <w:tc>
          <w:tcPr>
            <w:tcW w:w="973" w:type="dxa"/>
          </w:tcPr>
          <w:p w14:paraId="089F068C" w14:textId="77777777" w:rsidR="00611509" w:rsidRDefault="00611509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9CC3E5"/>
          </w:tcPr>
          <w:p w14:paraId="57CACF5F" w14:textId="2385DB57" w:rsidR="00611509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5/01/202</w:t>
            </w:r>
            <w:r w:rsidR="009D24DA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1A82574A" w14:textId="653645A6" w:rsidR="00611509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6/01/202</w:t>
            </w:r>
            <w:r w:rsidR="009D24DA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155B7B51" w14:textId="1554B797" w:rsidR="00611509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7/01/202</w:t>
            </w:r>
            <w:r w:rsidR="009D24DA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71968633" w14:textId="0A58F24B" w:rsidR="00611509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8/01/202</w:t>
            </w:r>
            <w:r w:rsidR="009D24DA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2767" w:type="dxa"/>
            <w:shd w:val="clear" w:color="auto" w:fill="9CC3E5"/>
          </w:tcPr>
          <w:p w14:paraId="36A74013" w14:textId="5AC6A82F" w:rsidR="00611509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9/01/202</w:t>
            </w:r>
            <w:r w:rsidR="009D24DA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</w:tr>
      <w:tr w:rsidR="00611509" w14:paraId="46DA6A37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655651AA" w14:textId="77777777" w:rsidR="00611509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bookmarkStart w:id="0" w:name="_heading=h.gjdgxs" w:colFirst="0" w:colLast="0"/>
            <w:bookmarkEnd w:id="0"/>
            <w:r>
              <w:rPr>
                <w:rFonts w:ascii="Times New Roman" w:eastAsia="Times New Roman" w:hAnsi="Times New Roman" w:cs="Times New Roman"/>
                <w:b/>
              </w:rPr>
              <w:t>08.10 – 09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B87C28C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23F3BE4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EE97B29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E26ABDC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3C9BFA34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11509" w14:paraId="6DC5D196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4429AB34" w14:textId="77777777" w:rsidR="00611509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09.10 – 10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D99C0F6" w14:textId="77777777" w:rsidR="00611509" w:rsidRDefault="006115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E8C5364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867FBBE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8318EC0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03E36B8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11509" w14:paraId="38534553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59064FCB" w14:textId="77777777" w:rsidR="00611509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0.10 – 11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23000FA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NG101</w:t>
            </w:r>
          </w:p>
          <w:p w14:paraId="66A255AD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İNGİLİZCE</w:t>
            </w:r>
          </w:p>
          <w:p w14:paraId="7CBDCC66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Z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8575D3E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TA101</w:t>
            </w:r>
          </w:p>
          <w:p w14:paraId="6AA0D47C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TATÜRK İLKELERİ VE İNKILAP TARİHİ I</w:t>
            </w:r>
          </w:p>
          <w:p w14:paraId="37048565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Z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37E4031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D101</w:t>
            </w:r>
          </w:p>
          <w:p w14:paraId="5D718319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ÜRK DİLİ I</w:t>
            </w:r>
          </w:p>
          <w:p w14:paraId="66BF341D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Z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03F3B2A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TP 111 </w:t>
            </w:r>
          </w:p>
          <w:p w14:paraId="24CD930D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İş Makinaları </w:t>
            </w:r>
          </w:p>
          <w:p w14:paraId="7D8F1690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116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75617F08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11509" w14:paraId="5C577BF6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6D975EE3" w14:textId="77777777" w:rsidR="00611509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1.10 – 12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3200D38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FA806C4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C187CD9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27A5D08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TP 111 </w:t>
            </w:r>
          </w:p>
          <w:p w14:paraId="0B4FF1B2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İş Makinaları </w:t>
            </w:r>
          </w:p>
          <w:p w14:paraId="14F801D3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116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096AAC0F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11509" w14:paraId="3B0E96EF" w14:textId="77777777">
        <w:trPr>
          <w:trHeight w:val="188"/>
        </w:trPr>
        <w:tc>
          <w:tcPr>
            <w:tcW w:w="15304" w:type="dxa"/>
            <w:gridSpan w:val="6"/>
            <w:shd w:val="clear" w:color="auto" w:fill="BF8F00"/>
            <w:vAlign w:val="center"/>
          </w:tcPr>
          <w:p w14:paraId="233B7545" w14:textId="77777777" w:rsidR="00611509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2.00 – 13.00 ÖĞLE ARASI</w:t>
            </w:r>
          </w:p>
        </w:tc>
      </w:tr>
      <w:tr w:rsidR="00611509" w14:paraId="0BCD67D0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39C11183" w14:textId="77777777" w:rsidR="00611509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3.10 – 14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EC99B64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75B2C22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FB90844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87EF277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TP 109 </w:t>
            </w:r>
          </w:p>
          <w:p w14:paraId="1928B04D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Kimya </w:t>
            </w:r>
          </w:p>
          <w:p w14:paraId="4900311F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erslik: 116 – 105 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2769401D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11509" w14:paraId="3F688EAB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621450C8" w14:textId="77777777" w:rsidR="00611509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4.10 – 15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06BE7AA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6A34AE4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17CB00B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77A7E12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61435DD7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TP 115 </w:t>
            </w:r>
          </w:p>
          <w:p w14:paraId="7073F11F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Jeoloji  </w:t>
            </w:r>
          </w:p>
          <w:p w14:paraId="2AF6214F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erslik: 116 – 105 </w:t>
            </w:r>
          </w:p>
        </w:tc>
      </w:tr>
      <w:tr w:rsidR="00611509" w14:paraId="6CD9B368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9360E17" w14:textId="77777777" w:rsidR="00611509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5.10 – 16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9C74546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CB95BC2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E01E656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9EE484E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7558DB15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11509" w14:paraId="3E4369D2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6C48381" w14:textId="77777777" w:rsidR="00611509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6.10 – 17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BF5ED43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49C17DA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34BF16C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3796CF1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34550F94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B3F7AF3" w14:textId="77777777" w:rsidR="00611509" w:rsidRDefault="00000000">
      <w:pPr>
        <w:rPr>
          <w:rFonts w:ascii="Times New Roman" w:eastAsia="Times New Roman" w:hAnsi="Times New Roman" w:cs="Times New Roman"/>
        </w:rPr>
      </w:pPr>
      <w:r>
        <w:br w:type="page"/>
      </w:r>
    </w:p>
    <w:tbl>
      <w:tblPr>
        <w:tblStyle w:val="a0"/>
        <w:tblW w:w="1530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3"/>
        <w:gridCol w:w="2891"/>
        <w:gridCol w:w="2891"/>
        <w:gridCol w:w="2891"/>
        <w:gridCol w:w="2891"/>
        <w:gridCol w:w="2767"/>
      </w:tblGrid>
      <w:tr w:rsidR="00611509" w14:paraId="761468F8" w14:textId="77777777">
        <w:trPr>
          <w:trHeight w:val="168"/>
        </w:trPr>
        <w:tc>
          <w:tcPr>
            <w:tcW w:w="973" w:type="dxa"/>
          </w:tcPr>
          <w:p w14:paraId="0D5C9811" w14:textId="77777777" w:rsidR="00611509" w:rsidRDefault="00611509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9CC3E5"/>
          </w:tcPr>
          <w:p w14:paraId="34428B35" w14:textId="31DE29A8" w:rsidR="00611509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22/01/202</w:t>
            </w:r>
            <w:r w:rsidR="009D24DA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77E35195" w14:textId="5F451F4E" w:rsidR="00611509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23/01/202</w:t>
            </w:r>
            <w:r w:rsidR="009D24DA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66BDBF75" w14:textId="0D9C4948" w:rsidR="00611509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24/01/202</w:t>
            </w:r>
            <w:r w:rsidR="009D24DA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1866CEF0" w14:textId="7900C512" w:rsidR="00611509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25/01/202</w:t>
            </w:r>
            <w:r w:rsidR="009D24DA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2767" w:type="dxa"/>
            <w:shd w:val="clear" w:color="auto" w:fill="9CC3E5"/>
          </w:tcPr>
          <w:p w14:paraId="3B1D8216" w14:textId="51466DED" w:rsidR="00611509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26/01/202</w:t>
            </w:r>
            <w:r w:rsidR="009D24DA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</w:tr>
      <w:tr w:rsidR="00611509" w14:paraId="20272D80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080BF047" w14:textId="77777777" w:rsidR="00611509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08.10 – 09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D0D82C6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A5EBB80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F4BE19C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D1AFBC8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6F3A06E3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11509" w14:paraId="0C864F41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A0944DE" w14:textId="77777777" w:rsidR="00611509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09.10 – 10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0A3C96B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67306BB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5D60D53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FC9F760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12240FFE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11509" w14:paraId="4CDDCD03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79B2B23" w14:textId="77777777" w:rsidR="00611509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0.10 – 11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6D28BDF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64CBFA8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9615B1D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6F11B28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1AABD381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11509" w14:paraId="533A8C5C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40EBB10" w14:textId="77777777" w:rsidR="00611509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1.10 – 12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42B3FE2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TP119</w:t>
            </w:r>
          </w:p>
          <w:p w14:paraId="3A3EB0AC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atematik I</w:t>
            </w:r>
          </w:p>
          <w:p w14:paraId="120C7BCC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116 – 105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3F5F543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DCECF01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BTP 115 </w:t>
            </w:r>
          </w:p>
          <w:p w14:paraId="51E80DAA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Bilgisayar </w:t>
            </w:r>
          </w:p>
          <w:p w14:paraId="4E61045B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erslik: 116 – 105 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AF0E97A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739E609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11509" w14:paraId="6DC8A4D4" w14:textId="77777777">
        <w:trPr>
          <w:trHeight w:val="188"/>
        </w:trPr>
        <w:tc>
          <w:tcPr>
            <w:tcW w:w="15304" w:type="dxa"/>
            <w:gridSpan w:val="6"/>
            <w:shd w:val="clear" w:color="auto" w:fill="BF8F00"/>
            <w:vAlign w:val="center"/>
          </w:tcPr>
          <w:p w14:paraId="08277BE5" w14:textId="77777777" w:rsidR="00611509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2.00 – 13.00 ÖĞLE ARASI</w:t>
            </w:r>
          </w:p>
        </w:tc>
      </w:tr>
      <w:tr w:rsidR="00611509" w14:paraId="31AADB15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45685266" w14:textId="77777777" w:rsidR="00611509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3.10 – 14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E2DF6C9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4614DCB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3F2373E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TP117 </w:t>
            </w:r>
          </w:p>
          <w:p w14:paraId="6E3E1ED6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eknik Resim </w:t>
            </w:r>
          </w:p>
          <w:p w14:paraId="6031E55C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Z13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538F0BB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24782EDF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11509" w14:paraId="5701D3D3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02A385B5" w14:textId="77777777" w:rsidR="00611509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4.10 – 15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64D1265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5C79BE3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5B43339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TP117 </w:t>
            </w:r>
          </w:p>
          <w:p w14:paraId="5D1DF0CA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eknik Resim </w:t>
            </w:r>
          </w:p>
          <w:p w14:paraId="60AB627A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Z13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9EDCE25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230A2388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611509" w14:paraId="698982C0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C282110" w14:textId="77777777" w:rsidR="00611509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5.10 – 16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A8953BB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TP 121</w:t>
            </w:r>
          </w:p>
          <w:p w14:paraId="715DFC94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izik </w:t>
            </w:r>
          </w:p>
          <w:p w14:paraId="3DAFBD31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116 – Z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9F9CB5B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EFB31A3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TP117 </w:t>
            </w:r>
          </w:p>
          <w:p w14:paraId="25ABE9F2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eknik Resim </w:t>
            </w:r>
          </w:p>
          <w:p w14:paraId="4F3AB770" w14:textId="77777777" w:rsidR="00611509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Z13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A9C2B51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74367DEA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611509" w14:paraId="748A8A01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5B69EC9F" w14:textId="77777777" w:rsidR="00611509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6.10 – 17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9A766AF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61AEFA8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269070E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24063DA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4B436BC7" w14:textId="77777777" w:rsidR="00611509" w:rsidRDefault="00611509">
            <w:pP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</w:tbl>
    <w:p w14:paraId="01DD4AF8" w14:textId="77777777" w:rsidR="00611509" w:rsidRDefault="00611509">
      <w:pPr>
        <w:rPr>
          <w:rFonts w:ascii="Times New Roman" w:eastAsia="Times New Roman" w:hAnsi="Times New Roman" w:cs="Times New Roman"/>
        </w:rPr>
      </w:pPr>
    </w:p>
    <w:sectPr w:rsidR="00611509">
      <w:headerReference w:type="default" r:id="rId7"/>
      <w:footerReference w:type="default" r:id="rId8"/>
      <w:pgSz w:w="16838" w:h="11906" w:orient="landscape"/>
      <w:pgMar w:top="1303" w:right="720" w:bottom="720" w:left="720" w:header="284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5A6F03" w14:textId="77777777" w:rsidR="00EE5F68" w:rsidRDefault="00EE5F68">
      <w:pPr>
        <w:spacing w:after="0" w:line="240" w:lineRule="auto"/>
      </w:pPr>
      <w:r>
        <w:separator/>
      </w:r>
    </w:p>
  </w:endnote>
  <w:endnote w:type="continuationSeparator" w:id="0">
    <w:p w14:paraId="03FABE73" w14:textId="77777777" w:rsidR="00EE5F68" w:rsidRDefault="00EE5F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FFF00" w14:textId="77777777" w:rsidR="00611509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color w:val="000000"/>
      </w:rPr>
      <w:t>Form No: FR-046; Revizyon Tarihi: -----; Revizyon No: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13FAD7" w14:textId="77777777" w:rsidR="00EE5F68" w:rsidRDefault="00EE5F68">
      <w:pPr>
        <w:spacing w:after="0" w:line="240" w:lineRule="auto"/>
      </w:pPr>
      <w:r>
        <w:separator/>
      </w:r>
    </w:p>
  </w:footnote>
  <w:footnote w:type="continuationSeparator" w:id="0">
    <w:p w14:paraId="07FA8BBE" w14:textId="77777777" w:rsidR="00EE5F68" w:rsidRDefault="00EE5F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4AC1E" w14:textId="77777777" w:rsidR="00611509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noProof/>
        <w:color w:val="000000"/>
      </w:rPr>
      <w:drawing>
        <wp:anchor distT="0" distB="0" distL="0" distR="0" simplePos="0" relativeHeight="251658240" behindDoc="1" locked="0" layoutInCell="1" hidden="0" allowOverlap="1" wp14:anchorId="491B8739" wp14:editId="401F7A56">
          <wp:simplePos x="0" y="0"/>
          <wp:positionH relativeFrom="page">
            <wp:posOffset>8858250</wp:posOffset>
          </wp:positionH>
          <wp:positionV relativeFrom="page">
            <wp:posOffset>180975</wp:posOffset>
          </wp:positionV>
          <wp:extent cx="504825" cy="504825"/>
          <wp:effectExtent l="0" t="0" r="0" b="0"/>
          <wp:wrapNone/>
          <wp:docPr id="1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04825" cy="504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0" distR="0" simplePos="0" relativeHeight="251659264" behindDoc="1" locked="0" layoutInCell="1" hidden="0" allowOverlap="1" wp14:anchorId="12A50CE9" wp14:editId="60ED0E0D">
          <wp:simplePos x="0" y="0"/>
          <wp:positionH relativeFrom="page">
            <wp:posOffset>9448800</wp:posOffset>
          </wp:positionH>
          <wp:positionV relativeFrom="page">
            <wp:posOffset>247650</wp:posOffset>
          </wp:positionV>
          <wp:extent cx="511175" cy="390525"/>
          <wp:effectExtent l="0" t="0" r="0" b="0"/>
          <wp:wrapNone/>
          <wp:docPr id="3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11175" cy="3905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223BA038" w14:textId="77777777" w:rsidR="00611509" w:rsidRDefault="0061150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647E39FB" w14:textId="77777777" w:rsidR="00611509" w:rsidRDefault="0061150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5983453C" w14:textId="77777777" w:rsidR="00611509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b/>
        <w:color w:val="000000"/>
        <w:sz w:val="24"/>
        <w:szCs w:val="24"/>
      </w:rPr>
      <w:t xml:space="preserve">TOROS ÜNİVERSİTESİ MESLEK YÜKSEKOKULU </w:t>
    </w:r>
    <w:r>
      <w:rPr>
        <w:b/>
        <w:smallCaps/>
        <w:color w:val="000000"/>
        <w:sz w:val="24"/>
        <w:szCs w:val="24"/>
      </w:rPr>
      <w:t xml:space="preserve">2023-2024 EĞİTİM-ÖĞRETİM YILI GÜZ </w:t>
    </w:r>
    <w:r>
      <w:rPr>
        <w:b/>
        <w:color w:val="000000"/>
        <w:sz w:val="24"/>
        <w:szCs w:val="24"/>
      </w:rPr>
      <w:t>DÖNEMİ</w:t>
    </w:r>
  </w:p>
  <w:p w14:paraId="1C03F84C" w14:textId="77777777" w:rsidR="00611509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b/>
        <w:color w:val="000000"/>
        <w:sz w:val="24"/>
        <w:szCs w:val="24"/>
      </w:rPr>
      <w:t>İNŞAAT TEKNOLOJİSİ</w:t>
    </w:r>
    <w:r>
      <w:rPr>
        <w:b/>
        <w:smallCaps/>
        <w:color w:val="000000"/>
        <w:sz w:val="24"/>
        <w:szCs w:val="24"/>
      </w:rPr>
      <w:t xml:space="preserve"> </w:t>
    </w:r>
    <w:r>
      <w:rPr>
        <w:b/>
        <w:color w:val="000000"/>
        <w:sz w:val="24"/>
        <w:szCs w:val="24"/>
      </w:rPr>
      <w:t xml:space="preserve">PROGRAMI </w:t>
    </w:r>
    <w:r>
      <w:rPr>
        <w:b/>
        <w:smallCaps/>
        <w:color w:val="000000"/>
        <w:sz w:val="24"/>
        <w:szCs w:val="24"/>
      </w:rPr>
      <w:t xml:space="preserve">1. </w:t>
    </w:r>
    <w:r>
      <w:rPr>
        <w:b/>
        <w:color w:val="000000"/>
        <w:sz w:val="24"/>
        <w:szCs w:val="24"/>
      </w:rPr>
      <w:t xml:space="preserve">SINIF FİNAL SINAV PROGRAMI  </w:t>
    </w:r>
    <w:r>
      <w:rPr>
        <w:noProof/>
        <w:color w:val="000000"/>
      </w:rPr>
      <w:drawing>
        <wp:anchor distT="0" distB="0" distL="0" distR="0" simplePos="0" relativeHeight="251660288" behindDoc="1" locked="0" layoutInCell="1" hidden="0" allowOverlap="1" wp14:anchorId="0140E689" wp14:editId="31D8D922">
          <wp:simplePos x="0" y="0"/>
          <wp:positionH relativeFrom="page">
            <wp:posOffset>800100</wp:posOffset>
          </wp:positionH>
          <wp:positionV relativeFrom="page">
            <wp:posOffset>180975</wp:posOffset>
          </wp:positionV>
          <wp:extent cx="530860" cy="533400"/>
          <wp:effectExtent l="0" t="0" r="0" b="0"/>
          <wp:wrapNone/>
          <wp:docPr id="2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086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0" distR="0" simplePos="0" relativeHeight="251661312" behindDoc="1" locked="0" layoutInCell="1" hidden="0" allowOverlap="1" wp14:anchorId="670EAC24" wp14:editId="38EECEA9">
          <wp:simplePos x="0" y="0"/>
          <wp:positionH relativeFrom="page">
            <wp:posOffset>2295525</wp:posOffset>
          </wp:positionH>
          <wp:positionV relativeFrom="page">
            <wp:posOffset>180975</wp:posOffset>
          </wp:positionV>
          <wp:extent cx="5360670" cy="533400"/>
          <wp:effectExtent l="0" t="0" r="0" b="0"/>
          <wp:wrapNone/>
          <wp:docPr id="4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6067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0NDa3NDOytDQyMTdT0lEKTi0uzszPAykwrAUAxbqdOywAAAA="/>
  </w:docVars>
  <w:rsids>
    <w:rsidRoot w:val="00611509"/>
    <w:rsid w:val="00611509"/>
    <w:rsid w:val="009D24DA"/>
    <w:rsid w:val="00EE5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153C82"/>
  <w15:docId w15:val="{45DE7B51-A3FF-4FF0-9980-2432C2C30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MDUtEtiP8WUWjzBtIj7IVz7/kzQ==">CgMxLjAyCGguZ2pkZ3hzOAByITE5eU9XdEk2eFZFX0FxLUN3TmFYb3hOT2IzMkFuNmctc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7</Words>
  <Characters>815</Characters>
  <Application>Microsoft Office Word</Application>
  <DocSecurity>0</DocSecurity>
  <Lines>203</Lines>
  <Paragraphs>87</Paragraphs>
  <ScaleCrop>false</ScaleCrop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USUF MURATOĞLU</cp:lastModifiedBy>
  <cp:revision>2</cp:revision>
  <dcterms:created xsi:type="dcterms:W3CDTF">2024-01-05T07:36:00Z</dcterms:created>
  <dcterms:modified xsi:type="dcterms:W3CDTF">2024-01-05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f3923efbc97fd708f27a7a662d2ae5315f36eea2d49c9c7c83ed3e54e5bfb5</vt:lpwstr>
  </property>
</Properties>
</file>